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CF3A9E" w14:textId="77777777" w:rsidR="00D77B79" w:rsidRDefault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1. What are the differences between operators and values in the following?</w:t>
      </w:r>
    </w:p>
    <w:p w14:paraId="0308744D" w14:textId="4FCFEB4F" w:rsidR="00D77B79" w:rsidRDefault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*</w:t>
      </w:r>
      <w:r w:rsidR="008835F3">
        <w:rPr>
          <w:sz w:val="24"/>
          <w:szCs w:val="24"/>
          <w:lang w:val="en-US"/>
        </w:rPr>
        <w:t xml:space="preserve"> </w:t>
      </w:r>
      <w:r w:rsidR="00546740">
        <w:rPr>
          <w:sz w:val="24"/>
          <w:szCs w:val="24"/>
          <w:lang w:val="en-US"/>
        </w:rPr>
        <w:t xml:space="preserve"> = operator</w:t>
      </w:r>
    </w:p>
    <w:p w14:paraId="76626A96" w14:textId="3EC87C50" w:rsidR="00D77B79" w:rsidRDefault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'hello'</w:t>
      </w:r>
      <w:r w:rsidR="00546740">
        <w:rPr>
          <w:sz w:val="24"/>
          <w:szCs w:val="24"/>
          <w:lang w:val="en-US"/>
        </w:rPr>
        <w:t xml:space="preserve"> = Values</w:t>
      </w:r>
    </w:p>
    <w:p w14:paraId="389FFAAD" w14:textId="4FC8D2B2" w:rsidR="00D77B79" w:rsidRDefault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-87.8</w:t>
      </w:r>
      <w:r w:rsidR="003C179B">
        <w:rPr>
          <w:sz w:val="24"/>
          <w:szCs w:val="24"/>
          <w:lang w:val="en-US"/>
        </w:rPr>
        <w:t xml:space="preserve"> = Floa</w:t>
      </w:r>
      <w:r w:rsidR="00546740">
        <w:rPr>
          <w:sz w:val="24"/>
          <w:szCs w:val="24"/>
          <w:lang w:val="en-US"/>
        </w:rPr>
        <w:t>t (Values)</w:t>
      </w:r>
    </w:p>
    <w:p w14:paraId="6C6084E7" w14:textId="10C1D91F" w:rsidR="00D77B79" w:rsidRDefault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-</w:t>
      </w:r>
      <w:r w:rsidR="003C179B">
        <w:rPr>
          <w:sz w:val="24"/>
          <w:szCs w:val="24"/>
          <w:lang w:val="en-US"/>
        </w:rPr>
        <w:t xml:space="preserve">  = operator</w:t>
      </w:r>
    </w:p>
    <w:p w14:paraId="4DD78BC0" w14:textId="1CB18AE0" w:rsidR="00D77B79" w:rsidRDefault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/</w:t>
      </w:r>
      <w:r w:rsidR="003C179B">
        <w:rPr>
          <w:sz w:val="24"/>
          <w:szCs w:val="24"/>
          <w:lang w:val="en-US"/>
        </w:rPr>
        <w:t xml:space="preserve"> = operator </w:t>
      </w:r>
    </w:p>
    <w:p w14:paraId="61192C13" w14:textId="126CC2BC" w:rsidR="00D77B79" w:rsidRDefault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+</w:t>
      </w:r>
      <w:r w:rsidR="00546740">
        <w:rPr>
          <w:sz w:val="24"/>
          <w:szCs w:val="24"/>
          <w:lang w:val="en-US"/>
        </w:rPr>
        <w:t xml:space="preserve"> = operator</w:t>
      </w:r>
    </w:p>
    <w:p w14:paraId="1DBCC140" w14:textId="2A65FCB5" w:rsidR="00D77B79" w:rsidRDefault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6</w:t>
      </w:r>
      <w:r w:rsidR="00546740">
        <w:rPr>
          <w:sz w:val="24"/>
          <w:szCs w:val="24"/>
          <w:lang w:val="en-US"/>
        </w:rPr>
        <w:t xml:space="preserve"> = values</w:t>
      </w:r>
    </w:p>
    <w:p w14:paraId="6D4E80C0" w14:textId="77777777" w:rsidR="00D77B79" w:rsidRDefault="00D77B79">
      <w:pPr>
        <w:rPr>
          <w:sz w:val="24"/>
          <w:szCs w:val="24"/>
          <w:lang w:val="en-US"/>
        </w:rPr>
      </w:pPr>
    </w:p>
    <w:p w14:paraId="77AE310B" w14:textId="77777777" w:rsidR="00D77B79" w:rsidRDefault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2. What is the difference between string and variable?</w:t>
      </w:r>
    </w:p>
    <w:p w14:paraId="709C7764" w14:textId="175CE978" w:rsidR="00D77B79" w:rsidRDefault="001A57C1" w:rsidP="008835F3">
      <w:pPr>
        <w:ind w:firstLine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pam</w:t>
      </w:r>
      <w:r w:rsidR="00131956">
        <w:rPr>
          <w:sz w:val="24"/>
          <w:szCs w:val="24"/>
          <w:lang w:val="en-US"/>
        </w:rPr>
        <w:t xml:space="preserve"> = </w:t>
      </w:r>
      <w:r w:rsidR="008835F3">
        <w:rPr>
          <w:sz w:val="24"/>
          <w:szCs w:val="24"/>
          <w:lang w:val="en-US"/>
        </w:rPr>
        <w:t>This is a variable. Variable is a reserved memory location to store values.</w:t>
      </w:r>
    </w:p>
    <w:p w14:paraId="3D9D3608" w14:textId="0D06EAF2" w:rsidR="00D77B79" w:rsidRDefault="001A57C1" w:rsidP="008835F3">
      <w:pPr>
        <w:ind w:firstLine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'spam'</w:t>
      </w:r>
      <w:r w:rsidR="00131956">
        <w:rPr>
          <w:sz w:val="24"/>
          <w:szCs w:val="24"/>
          <w:lang w:val="en-US"/>
        </w:rPr>
        <w:t xml:space="preserve"> = This is a string which will be in single quote, double </w:t>
      </w:r>
      <w:proofErr w:type="gramStart"/>
      <w:r w:rsidR="00131956">
        <w:rPr>
          <w:sz w:val="24"/>
          <w:szCs w:val="24"/>
          <w:lang w:val="en-US"/>
        </w:rPr>
        <w:t>quote</w:t>
      </w:r>
      <w:proofErr w:type="gramEnd"/>
      <w:r w:rsidR="00131956">
        <w:rPr>
          <w:sz w:val="24"/>
          <w:szCs w:val="24"/>
          <w:lang w:val="en-US"/>
        </w:rPr>
        <w:t xml:space="preserve"> or triple quote. </w:t>
      </w:r>
    </w:p>
    <w:p w14:paraId="18561BF0" w14:textId="44E75A61" w:rsidR="008835F3" w:rsidRDefault="008835F3" w:rsidP="008835F3">
      <w:pPr>
        <w:ind w:firstLine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e can write the code as mentioned below.</w:t>
      </w:r>
    </w:p>
    <w:p w14:paraId="7A830484" w14:textId="155C7D9D" w:rsidR="008835F3" w:rsidRDefault="008835F3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ab/>
        <w:t xml:space="preserve">spam = 'spam' #here ‘spam’ is a string. </w:t>
      </w:r>
    </w:p>
    <w:p w14:paraId="413F28B6" w14:textId="77777777" w:rsidR="00D77B79" w:rsidRDefault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3. Describe three different data forms.</w:t>
      </w:r>
    </w:p>
    <w:p w14:paraId="3CB92C45" w14:textId="77777777" w:rsidR="00131956" w:rsidRPr="00131956" w:rsidRDefault="00131956" w:rsidP="00131956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131956">
        <w:rPr>
          <w:sz w:val="24"/>
          <w:szCs w:val="24"/>
          <w:lang w:val="en-US"/>
        </w:rPr>
        <w:t xml:space="preserve">qualitative </w:t>
      </w:r>
    </w:p>
    <w:p w14:paraId="71D3B7A6" w14:textId="77777777" w:rsidR="00131956" w:rsidRPr="00131956" w:rsidRDefault="00131956" w:rsidP="00131956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131956">
        <w:rPr>
          <w:sz w:val="24"/>
          <w:szCs w:val="24"/>
          <w:lang w:val="en-US"/>
        </w:rPr>
        <w:t>quantitative</w:t>
      </w:r>
    </w:p>
    <w:p w14:paraId="4CEB8262" w14:textId="4FE10EFC" w:rsidR="00131956" w:rsidRPr="00131956" w:rsidRDefault="00131956" w:rsidP="00131956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131956">
        <w:rPr>
          <w:sz w:val="24"/>
          <w:szCs w:val="24"/>
          <w:lang w:val="en-US"/>
        </w:rPr>
        <w:t xml:space="preserve">discrete </w:t>
      </w:r>
    </w:p>
    <w:p w14:paraId="73BE49DA" w14:textId="057C3096" w:rsidR="00131956" w:rsidRPr="00131956" w:rsidRDefault="00131956" w:rsidP="00131956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131956">
        <w:rPr>
          <w:sz w:val="24"/>
          <w:szCs w:val="24"/>
          <w:lang w:val="en-US"/>
        </w:rPr>
        <w:t>continuous</w:t>
      </w:r>
    </w:p>
    <w:p w14:paraId="22C1D98E" w14:textId="77777777" w:rsidR="00D77B79" w:rsidRDefault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4. What makes up an expression? What are the functions of all expressions?</w:t>
      </w:r>
    </w:p>
    <w:p w14:paraId="01C3DB28" w14:textId="6B0E3C48" w:rsidR="00D77B79" w:rsidRDefault="003C179B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A combination of values, variables, operators and calls to functions is called expression. </w:t>
      </w:r>
    </w:p>
    <w:p w14:paraId="0DD7906F" w14:textId="4293B300" w:rsidR="003C179B" w:rsidRDefault="003C179B">
      <w:pPr>
        <w:rPr>
          <w:sz w:val="24"/>
          <w:szCs w:val="24"/>
          <w:lang w:val="en-US"/>
        </w:rPr>
      </w:pPr>
      <w:proofErr w:type="gramStart"/>
      <w:r>
        <w:rPr>
          <w:sz w:val="24"/>
          <w:szCs w:val="24"/>
          <w:lang w:val="en-US"/>
        </w:rPr>
        <w:t>Ex :</w:t>
      </w:r>
      <w:proofErr w:type="gramEnd"/>
      <w:r>
        <w:rPr>
          <w:sz w:val="24"/>
          <w:szCs w:val="24"/>
          <w:lang w:val="en-US"/>
        </w:rPr>
        <w:t xml:space="preserve"> 1+1 , 2*2, a+b-2, </w:t>
      </w:r>
    </w:p>
    <w:p w14:paraId="735362F0" w14:textId="77777777" w:rsidR="00DB3EE5" w:rsidRDefault="00DB3EE5">
      <w:pPr>
        <w:rPr>
          <w:sz w:val="24"/>
          <w:szCs w:val="24"/>
          <w:lang w:val="en-US"/>
        </w:rPr>
      </w:pPr>
      <w:r w:rsidRPr="00DB3EE5">
        <w:rPr>
          <w:sz w:val="24"/>
          <w:szCs w:val="24"/>
          <w:lang w:val="en-US"/>
        </w:rPr>
        <w:t>An expression evaluates to a single value. A statement does not.</w:t>
      </w:r>
    </w:p>
    <w:p w14:paraId="51BB3458" w14:textId="7D885C8C" w:rsidR="00D77B79" w:rsidRDefault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5. In this chapter, assignment statements such as spam = 10 were added. </w:t>
      </w:r>
      <w:proofErr w:type="gramStart"/>
      <w:r>
        <w:rPr>
          <w:sz w:val="24"/>
          <w:szCs w:val="24"/>
          <w:lang w:val="en-US"/>
        </w:rPr>
        <w:t>What's</w:t>
      </w:r>
      <w:proofErr w:type="gramEnd"/>
      <w:r>
        <w:rPr>
          <w:sz w:val="24"/>
          <w:szCs w:val="24"/>
          <w:lang w:val="en-US"/>
        </w:rPr>
        <w:t xml:space="preserve"> the difference between a declaration and an expression?</w:t>
      </w:r>
    </w:p>
    <w:p w14:paraId="2BE6FEB9" w14:textId="2B5B4D63" w:rsidR="00546740" w:rsidRDefault="00546740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Expression </w:t>
      </w:r>
      <w:proofErr w:type="gramStart"/>
      <w:r>
        <w:rPr>
          <w:sz w:val="24"/>
          <w:szCs w:val="24"/>
          <w:lang w:val="en-US"/>
        </w:rPr>
        <w:t>evaluate</w:t>
      </w:r>
      <w:proofErr w:type="gramEnd"/>
      <w:r>
        <w:rPr>
          <w:sz w:val="24"/>
          <w:szCs w:val="24"/>
          <w:lang w:val="en-US"/>
        </w:rPr>
        <w:t xml:space="preserve"> to a single value. But statement </w:t>
      </w:r>
      <w:proofErr w:type="gramStart"/>
      <w:r>
        <w:rPr>
          <w:sz w:val="24"/>
          <w:szCs w:val="24"/>
          <w:lang w:val="en-US"/>
        </w:rPr>
        <w:t>doesn’t</w:t>
      </w:r>
      <w:proofErr w:type="gramEnd"/>
      <w:r>
        <w:rPr>
          <w:sz w:val="24"/>
          <w:szCs w:val="24"/>
          <w:lang w:val="en-US"/>
        </w:rPr>
        <w:t xml:space="preserve">. </w:t>
      </w:r>
    </w:p>
    <w:p w14:paraId="6D046C5A" w14:textId="2690359F" w:rsidR="005F625A" w:rsidRPr="005F625A" w:rsidRDefault="005F625A">
      <w:pPr>
        <w:rPr>
          <w:sz w:val="24"/>
          <w:szCs w:val="24"/>
          <w:highlight w:val="yellow"/>
          <w:lang w:val="en-US"/>
        </w:rPr>
      </w:pPr>
      <w:r w:rsidRPr="005F625A">
        <w:rPr>
          <w:sz w:val="24"/>
          <w:szCs w:val="24"/>
          <w:highlight w:val="yellow"/>
          <w:lang w:val="en-US"/>
        </w:rPr>
        <w:t>Spam = 10</w:t>
      </w:r>
    </w:p>
    <w:p w14:paraId="7D04B5F2" w14:textId="5B0B63EC" w:rsidR="005F625A" w:rsidRDefault="005F625A">
      <w:pPr>
        <w:rPr>
          <w:sz w:val="24"/>
          <w:szCs w:val="24"/>
          <w:lang w:val="en-US"/>
        </w:rPr>
      </w:pPr>
      <w:r w:rsidRPr="005F625A">
        <w:rPr>
          <w:sz w:val="24"/>
          <w:szCs w:val="24"/>
          <w:highlight w:val="yellow"/>
          <w:lang w:val="en-US"/>
        </w:rPr>
        <w:t xml:space="preserve">print </w:t>
      </w:r>
      <w:proofErr w:type="gramStart"/>
      <w:r w:rsidRPr="005F625A">
        <w:rPr>
          <w:sz w:val="24"/>
          <w:szCs w:val="24"/>
          <w:highlight w:val="yellow"/>
          <w:lang w:val="en-US"/>
        </w:rPr>
        <w:t>( spam</w:t>
      </w:r>
      <w:proofErr w:type="gramEnd"/>
      <w:r w:rsidRPr="005F625A">
        <w:rPr>
          <w:sz w:val="24"/>
          <w:szCs w:val="24"/>
          <w:highlight w:val="yellow"/>
          <w:lang w:val="en-US"/>
        </w:rPr>
        <w:t>)</w:t>
      </w:r>
      <w:r>
        <w:rPr>
          <w:sz w:val="24"/>
          <w:szCs w:val="24"/>
          <w:lang w:val="en-US"/>
        </w:rPr>
        <w:t xml:space="preserve"> : (# this is called declaration)</w:t>
      </w:r>
    </w:p>
    <w:p w14:paraId="57FFAC4C" w14:textId="5F0532EB" w:rsidR="00546740" w:rsidRDefault="005F625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10 (#This is called expression) </w:t>
      </w:r>
    </w:p>
    <w:p w14:paraId="657F4792" w14:textId="77777777" w:rsidR="005F625A" w:rsidRDefault="005F625A">
      <w:pPr>
        <w:rPr>
          <w:sz w:val="24"/>
          <w:szCs w:val="24"/>
          <w:lang w:val="en-US"/>
        </w:rPr>
      </w:pPr>
    </w:p>
    <w:p w14:paraId="15D3F142" w14:textId="77777777" w:rsidR="00D77B79" w:rsidRDefault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6. After running the following code, what does the variable bacon contain?</w:t>
      </w:r>
    </w:p>
    <w:p w14:paraId="7EDB40EC" w14:textId="77777777" w:rsidR="00D77B79" w:rsidRDefault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acon = 22</w:t>
      </w:r>
    </w:p>
    <w:p w14:paraId="3C5696AB" w14:textId="2D9D451D" w:rsidR="00D77B79" w:rsidRDefault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acon + 1</w:t>
      </w:r>
    </w:p>
    <w:p w14:paraId="05712FAC" w14:textId="1A84A4B5" w:rsidR="005F625A" w:rsidRDefault="005F625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23</w:t>
      </w:r>
    </w:p>
    <w:p w14:paraId="14C98A02" w14:textId="7F3FFB45" w:rsidR="005F625A" w:rsidRDefault="005F625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t needs an assignment statement:  bacon = bacon+1</w:t>
      </w:r>
    </w:p>
    <w:p w14:paraId="60DEFE8D" w14:textId="77777777" w:rsidR="00D77B79" w:rsidRDefault="00D77B79">
      <w:pPr>
        <w:rPr>
          <w:sz w:val="24"/>
          <w:szCs w:val="24"/>
          <w:lang w:val="en-US"/>
        </w:rPr>
      </w:pPr>
    </w:p>
    <w:p w14:paraId="3D2AC102" w14:textId="77777777" w:rsidR="00D77B79" w:rsidRDefault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7. What should the values of the following two terms be?</w:t>
      </w:r>
    </w:p>
    <w:p w14:paraId="2C3B2B97" w14:textId="77777777" w:rsidR="00D77B79" w:rsidRDefault="00D77B79">
      <w:pPr>
        <w:rPr>
          <w:sz w:val="24"/>
          <w:szCs w:val="24"/>
          <w:lang w:val="en-US"/>
        </w:rPr>
      </w:pPr>
    </w:p>
    <w:p w14:paraId="75040CBB" w14:textId="432F5E1D" w:rsidR="00D77B79" w:rsidRDefault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'spam' + '</w:t>
      </w:r>
      <w:proofErr w:type="spellStart"/>
      <w:r>
        <w:rPr>
          <w:sz w:val="24"/>
          <w:szCs w:val="24"/>
          <w:lang w:val="en-US"/>
        </w:rPr>
        <w:t>spamspam</w:t>
      </w:r>
      <w:proofErr w:type="spellEnd"/>
      <w:proofErr w:type="gramStart"/>
      <w:r>
        <w:rPr>
          <w:sz w:val="24"/>
          <w:szCs w:val="24"/>
          <w:lang w:val="en-US"/>
        </w:rPr>
        <w:t>'</w:t>
      </w:r>
      <w:r w:rsidR="005F625A">
        <w:rPr>
          <w:sz w:val="24"/>
          <w:szCs w:val="24"/>
          <w:lang w:val="en-US"/>
        </w:rPr>
        <w:t xml:space="preserve"> :</w:t>
      </w:r>
      <w:proofErr w:type="gramEnd"/>
      <w:r w:rsidR="005F625A">
        <w:rPr>
          <w:sz w:val="24"/>
          <w:szCs w:val="24"/>
          <w:lang w:val="en-US"/>
        </w:rPr>
        <w:t xml:space="preserve"> </w:t>
      </w:r>
      <w:r w:rsidR="005F625A" w:rsidRPr="005F625A">
        <w:rPr>
          <w:color w:val="000000"/>
          <w:sz w:val="21"/>
          <w:szCs w:val="21"/>
        </w:rPr>
        <w:t>'</w:t>
      </w:r>
      <w:proofErr w:type="spellStart"/>
      <w:r w:rsidR="005F625A" w:rsidRPr="005F625A">
        <w:rPr>
          <w:color w:val="000000"/>
          <w:sz w:val="21"/>
          <w:szCs w:val="21"/>
        </w:rPr>
        <w:t>spamspamspam</w:t>
      </w:r>
      <w:proofErr w:type="spellEnd"/>
      <w:r w:rsidR="005F625A" w:rsidRPr="005F625A">
        <w:rPr>
          <w:color w:val="000000"/>
          <w:sz w:val="21"/>
          <w:szCs w:val="21"/>
        </w:rPr>
        <w:t>'</w:t>
      </w:r>
    </w:p>
    <w:p w14:paraId="0224DCAC" w14:textId="77777777" w:rsidR="005F625A" w:rsidRDefault="001A57C1" w:rsidP="005F625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sz w:val="24"/>
          <w:szCs w:val="24"/>
          <w:lang w:val="en-US"/>
        </w:rPr>
        <w:t xml:space="preserve">'spam' * </w:t>
      </w:r>
      <w:proofErr w:type="gramStart"/>
      <w:r>
        <w:rPr>
          <w:sz w:val="24"/>
          <w:szCs w:val="24"/>
          <w:lang w:val="en-US"/>
        </w:rPr>
        <w:t>3</w:t>
      </w:r>
      <w:r w:rsidR="005F625A">
        <w:rPr>
          <w:sz w:val="24"/>
          <w:szCs w:val="24"/>
          <w:lang w:val="en-US"/>
        </w:rPr>
        <w:t xml:space="preserve"> :</w:t>
      </w:r>
      <w:proofErr w:type="gramEnd"/>
      <w:r w:rsidR="005F625A">
        <w:rPr>
          <w:sz w:val="24"/>
          <w:szCs w:val="24"/>
          <w:lang w:val="en-US"/>
        </w:rPr>
        <w:t xml:space="preserve"> </w:t>
      </w:r>
      <w:r w:rsidR="005F625A">
        <w:rPr>
          <w:color w:val="000000"/>
          <w:sz w:val="21"/>
          <w:szCs w:val="21"/>
        </w:rPr>
        <w:t>'</w:t>
      </w:r>
      <w:proofErr w:type="spellStart"/>
      <w:r w:rsidR="005F625A">
        <w:rPr>
          <w:color w:val="000000"/>
          <w:sz w:val="21"/>
          <w:szCs w:val="21"/>
        </w:rPr>
        <w:t>spamspamspam</w:t>
      </w:r>
      <w:proofErr w:type="spellEnd"/>
      <w:r w:rsidR="005F625A">
        <w:rPr>
          <w:color w:val="000000"/>
          <w:sz w:val="21"/>
          <w:szCs w:val="21"/>
        </w:rPr>
        <w:t>'</w:t>
      </w:r>
    </w:p>
    <w:p w14:paraId="5D3D949F" w14:textId="27C7B9C9" w:rsidR="00D77B79" w:rsidRDefault="00D77B79">
      <w:pPr>
        <w:rPr>
          <w:sz w:val="24"/>
          <w:szCs w:val="24"/>
          <w:lang w:val="en-US"/>
        </w:rPr>
      </w:pPr>
    </w:p>
    <w:p w14:paraId="1E7B78DF" w14:textId="77777777" w:rsidR="00D77B79" w:rsidRDefault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8. Why is it that eggs </w:t>
      </w:r>
      <w:proofErr w:type="gramStart"/>
      <w:r>
        <w:rPr>
          <w:sz w:val="24"/>
          <w:szCs w:val="24"/>
          <w:lang w:val="en-US"/>
        </w:rPr>
        <w:t>is</w:t>
      </w:r>
      <w:proofErr w:type="gramEnd"/>
      <w:r>
        <w:rPr>
          <w:sz w:val="24"/>
          <w:szCs w:val="24"/>
          <w:lang w:val="en-US"/>
        </w:rPr>
        <w:t xml:space="preserve"> a true variable name but 100 is not?</w:t>
      </w:r>
    </w:p>
    <w:p w14:paraId="01D8C614" w14:textId="0C66F859" w:rsidR="00D77B79" w:rsidRDefault="005F625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Variable names cannot be </w:t>
      </w:r>
      <w:proofErr w:type="gramStart"/>
      <w:r>
        <w:rPr>
          <w:sz w:val="24"/>
          <w:szCs w:val="24"/>
          <w:lang w:val="en-US"/>
        </w:rPr>
        <w:t>begin</w:t>
      </w:r>
      <w:proofErr w:type="gramEnd"/>
      <w:r>
        <w:rPr>
          <w:sz w:val="24"/>
          <w:szCs w:val="24"/>
          <w:lang w:val="en-US"/>
        </w:rPr>
        <w:t xml:space="preserve"> with numerical number. </w:t>
      </w:r>
    </w:p>
    <w:p w14:paraId="655221CE" w14:textId="77777777" w:rsidR="005F625A" w:rsidRDefault="005F625A">
      <w:pPr>
        <w:rPr>
          <w:sz w:val="24"/>
          <w:szCs w:val="24"/>
          <w:lang w:val="en-US"/>
        </w:rPr>
      </w:pPr>
    </w:p>
    <w:p w14:paraId="7433902E" w14:textId="77777777" w:rsidR="00D77B79" w:rsidRDefault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9. Which of the following three functions may be used to convert a value to an integer, a floating-point number, or a string?</w:t>
      </w:r>
    </w:p>
    <w:p w14:paraId="792F2747" w14:textId="083F1663" w:rsidR="00D77B79" w:rsidRPr="001A57C1" w:rsidRDefault="005F625A">
      <w:pPr>
        <w:rPr>
          <w:sz w:val="24"/>
          <w:szCs w:val="24"/>
          <w:highlight w:val="yellow"/>
          <w:lang w:val="en-US"/>
        </w:rPr>
      </w:pPr>
      <w:r>
        <w:rPr>
          <w:sz w:val="24"/>
          <w:szCs w:val="24"/>
          <w:lang w:val="en-US"/>
        </w:rPr>
        <w:t xml:space="preserve"> </w:t>
      </w:r>
      <w:r w:rsidRPr="001A57C1">
        <w:rPr>
          <w:sz w:val="24"/>
          <w:szCs w:val="24"/>
          <w:highlight w:val="yellow"/>
          <w:lang w:val="en-US"/>
        </w:rPr>
        <w:t>int ()</w:t>
      </w:r>
    </w:p>
    <w:p w14:paraId="62558E17" w14:textId="5B30CC3A" w:rsidR="005F625A" w:rsidRPr="001A57C1" w:rsidRDefault="005F625A">
      <w:pPr>
        <w:rPr>
          <w:sz w:val="24"/>
          <w:szCs w:val="24"/>
          <w:highlight w:val="yellow"/>
          <w:lang w:val="en-US"/>
        </w:rPr>
      </w:pPr>
      <w:r w:rsidRPr="001A57C1">
        <w:rPr>
          <w:sz w:val="24"/>
          <w:szCs w:val="24"/>
          <w:highlight w:val="yellow"/>
          <w:lang w:val="en-US"/>
        </w:rPr>
        <w:t>float ()</w:t>
      </w:r>
    </w:p>
    <w:p w14:paraId="2102B539" w14:textId="54B393EF" w:rsidR="00D77B79" w:rsidRDefault="005F625A">
      <w:pPr>
        <w:rPr>
          <w:sz w:val="24"/>
          <w:szCs w:val="24"/>
          <w:lang w:val="en-US"/>
        </w:rPr>
      </w:pPr>
      <w:r w:rsidRPr="001A57C1">
        <w:rPr>
          <w:sz w:val="24"/>
          <w:szCs w:val="24"/>
          <w:highlight w:val="yellow"/>
          <w:lang w:val="en-US"/>
        </w:rPr>
        <w:t>str ()</w:t>
      </w:r>
    </w:p>
    <w:p w14:paraId="7FEF0ADE" w14:textId="77777777" w:rsidR="00D77B79" w:rsidRDefault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10. What is the error caused by this expression? What would you do about it?</w:t>
      </w:r>
    </w:p>
    <w:p w14:paraId="2B35A3E0" w14:textId="77777777" w:rsidR="001A57C1" w:rsidRDefault="001A57C1">
      <w:pPr>
        <w:rPr>
          <w:sz w:val="24"/>
          <w:szCs w:val="24"/>
          <w:lang w:val="en-US"/>
        </w:rPr>
      </w:pPr>
    </w:p>
    <w:p w14:paraId="3CDA22DF" w14:textId="492E7CEA" w:rsidR="00D77B79" w:rsidRDefault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'I have eaten ' + 99 + ' burritos.'</w:t>
      </w:r>
      <w:r>
        <w:rPr>
          <w:sz w:val="24"/>
          <w:szCs w:val="24"/>
          <w:lang w:val="en-US"/>
        </w:rPr>
        <w:br/>
        <w:t xml:space="preserve"> </w:t>
      </w:r>
    </w:p>
    <w:p w14:paraId="3EC79975" w14:textId="42CA95EC" w:rsidR="001A57C1" w:rsidRDefault="001A57C1" w:rsidP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Error </w:t>
      </w:r>
      <w:proofErr w:type="gramStart"/>
      <w:r>
        <w:rPr>
          <w:sz w:val="24"/>
          <w:szCs w:val="24"/>
          <w:lang w:val="en-US"/>
        </w:rPr>
        <w:t>is :</w:t>
      </w:r>
      <w:proofErr w:type="gramEnd"/>
      <w:r>
        <w:rPr>
          <w:sz w:val="24"/>
          <w:szCs w:val="24"/>
          <w:lang w:val="en-US"/>
        </w:rPr>
        <w:t xml:space="preserve"> </w:t>
      </w:r>
      <w:r w:rsidRPr="001A57C1">
        <w:rPr>
          <w:sz w:val="24"/>
          <w:szCs w:val="24"/>
          <w:lang w:val="en-US"/>
        </w:rPr>
        <w:t>can only concatenate str (not "int") to str</w:t>
      </w:r>
    </w:p>
    <w:p w14:paraId="70E65B45" w14:textId="227C772C" w:rsidR="001A57C1" w:rsidRDefault="001A57C1" w:rsidP="001A57C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olve </w:t>
      </w:r>
      <w:proofErr w:type="gramStart"/>
      <w:r>
        <w:rPr>
          <w:sz w:val="24"/>
          <w:szCs w:val="24"/>
          <w:lang w:val="en-US"/>
        </w:rPr>
        <w:t>it  :</w:t>
      </w:r>
      <w:proofErr w:type="gramEnd"/>
      <w:r>
        <w:rPr>
          <w:sz w:val="24"/>
          <w:szCs w:val="24"/>
          <w:lang w:val="en-US"/>
        </w:rPr>
        <w:t xml:space="preserve"> </w:t>
      </w:r>
      <w:r w:rsidRPr="001A57C1">
        <w:rPr>
          <w:sz w:val="24"/>
          <w:szCs w:val="24"/>
          <w:lang w:val="en-US"/>
        </w:rPr>
        <w:t>'I have eaten ' + '99' + ' burritos.'</w:t>
      </w:r>
      <w:r>
        <w:rPr>
          <w:sz w:val="24"/>
          <w:szCs w:val="24"/>
          <w:lang w:val="en-US"/>
        </w:rPr>
        <w:t xml:space="preserve"> </w:t>
      </w:r>
    </w:p>
    <w:p w14:paraId="793141B9" w14:textId="77777777" w:rsidR="001A57C1" w:rsidRDefault="001A57C1" w:rsidP="001A57C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sz w:val="24"/>
          <w:szCs w:val="24"/>
          <w:lang w:val="en-US"/>
        </w:rPr>
        <w:tab/>
      </w:r>
      <w:r>
        <w:rPr>
          <w:color w:val="000000"/>
          <w:sz w:val="21"/>
          <w:szCs w:val="21"/>
        </w:rPr>
        <w:t>'I have eaten 99 burritos.'</w:t>
      </w:r>
    </w:p>
    <w:p w14:paraId="1BF4912D" w14:textId="71B34446" w:rsidR="001A57C1" w:rsidRPr="001A57C1" w:rsidRDefault="001A57C1" w:rsidP="001A57C1">
      <w:pPr>
        <w:rPr>
          <w:sz w:val="24"/>
          <w:szCs w:val="24"/>
          <w:lang w:val="en-US"/>
        </w:rPr>
      </w:pPr>
    </w:p>
    <w:p w14:paraId="177B0B3C" w14:textId="0A56E1C4" w:rsidR="001A57C1" w:rsidRDefault="001A57C1">
      <w:pPr>
        <w:rPr>
          <w:sz w:val="24"/>
          <w:szCs w:val="24"/>
          <w:lang w:val="en-US"/>
        </w:rPr>
      </w:pPr>
    </w:p>
    <w:sectPr w:rsidR="001A57C1">
      <w:pgSz w:w="11906" w:h="16838"/>
      <w:pgMar w:top="1440" w:right="1440" w:bottom="1440" w:left="1440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07B14"/>
    <w:multiLevelType w:val="hybridMultilevel"/>
    <w:tmpl w:val="E976D8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A5444F"/>
    <w:multiLevelType w:val="hybridMultilevel"/>
    <w:tmpl w:val="7E4CA5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MLI0srQ0tjA2MTBT0lEKTi0uzszPAykwrAUAngyTBCwAAAA="/>
  </w:docVars>
  <w:rsids>
    <w:rsidRoot w:val="00D77B79"/>
    <w:rsid w:val="00131956"/>
    <w:rsid w:val="001A57C1"/>
    <w:rsid w:val="003C179B"/>
    <w:rsid w:val="00546740"/>
    <w:rsid w:val="005F625A"/>
    <w:rsid w:val="008835F3"/>
    <w:rsid w:val="00D77B79"/>
    <w:rsid w:val="00DB3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E9E6B"/>
  <w15:docId w15:val="{862D1758-C34B-4C77-9D4A-38DC84A70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84496"/>
    <w:rPr>
      <w:color w:val="0000FF"/>
      <w:u w:val="single"/>
    </w:rPr>
  </w:style>
  <w:style w:type="character" w:customStyle="1" w:styleId="literal">
    <w:name w:val="literal"/>
    <w:basedOn w:val="DefaultParagraphFont"/>
    <w:qFormat/>
    <w:rsid w:val="00F84496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question">
    <w:name w:val="question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programs1">
    <w:name w:val="programs1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question1">
    <w:name w:val="question1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13195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62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625A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137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4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3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Roshan Behera</cp:lastModifiedBy>
  <cp:revision>4</cp:revision>
  <dcterms:created xsi:type="dcterms:W3CDTF">2021-03-02T22:15:00Z</dcterms:created>
  <dcterms:modified xsi:type="dcterms:W3CDTF">2021-03-10T05:49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